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57D147" w14:textId="48B8C80A" w:rsidR="00A629D3" w:rsidRPr="00905EB5" w:rsidRDefault="00905EB5" w:rsidP="00905EB5">
      <w:pPr>
        <w:pStyle w:val="ListParagraph"/>
        <w:numPr>
          <w:ilvl w:val="0"/>
          <w:numId w:val="1"/>
        </w:numPr>
        <w:rPr>
          <w:b/>
          <w:bCs/>
        </w:rPr>
      </w:pPr>
      <w:r w:rsidRPr="00905EB5">
        <w:rPr>
          <w:b/>
          <w:bCs/>
        </w:rPr>
        <w:t>Boat Supply</w:t>
      </w:r>
    </w:p>
    <w:p w14:paraId="686F957A" w14:textId="68B7E573" w:rsidR="00905EB5" w:rsidRDefault="00905EB5">
      <w:r>
        <w:t>We love our boat as much as you</w:t>
      </w:r>
    </w:p>
    <w:p w14:paraId="71EA6137" w14:textId="47A0762A" w:rsidR="00905EB5" w:rsidRDefault="00905EB5"/>
    <w:p w14:paraId="71E1F468" w14:textId="5DFF6F30" w:rsidR="00905EB5" w:rsidRDefault="00905EB5">
      <w:r>
        <w:t xml:space="preserve">We can supply any type of boat as per your requirements. Just knock us and see how we meet your requirements. </w:t>
      </w:r>
    </w:p>
    <w:p w14:paraId="2B596F36" w14:textId="210C3E3D" w:rsidR="00CD52B6" w:rsidRDefault="00CD52B6"/>
    <w:p w14:paraId="6DBC78E8" w14:textId="437131AE" w:rsidR="00CD52B6" w:rsidRDefault="00CD52B6">
      <w:r>
        <w:rPr>
          <w:noProof/>
        </w:rPr>
        <w:drawing>
          <wp:inline distT="0" distB="0" distL="0" distR="0" wp14:anchorId="1A4D8FB2" wp14:editId="4C201CA5">
            <wp:extent cx="5943600" cy="3557392"/>
            <wp:effectExtent l="0" t="0" r="0" b="5080"/>
            <wp:docPr id="5" name="Picture 5" descr="Image result for high resolutin boat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high resolutin boat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36"/>
                    <a:stretch/>
                  </pic:blipFill>
                  <pic:spPr bwMode="auto">
                    <a:xfrm>
                      <a:off x="0" y="0"/>
                      <a:ext cx="5943600" cy="3557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F051E49" w14:textId="0267CE09" w:rsidR="00905EB5" w:rsidRDefault="00905EB5"/>
    <w:p w14:paraId="6357D7F4" w14:textId="05CD6A5E" w:rsidR="00905EB5" w:rsidRDefault="00905EB5">
      <w:r>
        <w:rPr>
          <w:noProof/>
        </w:rPr>
        <w:drawing>
          <wp:inline distT="0" distB="0" distL="0" distR="0" wp14:anchorId="18898BFD" wp14:editId="40284C43">
            <wp:extent cx="5943600" cy="18040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65E5B" w14:textId="4A67BE92" w:rsidR="00905EB5" w:rsidRDefault="00905EB5"/>
    <w:p w14:paraId="0906CEBE" w14:textId="0BCFE775" w:rsidR="00905EB5" w:rsidRDefault="00905EB5" w:rsidP="00905EB5">
      <w:pPr>
        <w:pStyle w:val="ListParagraph"/>
        <w:numPr>
          <w:ilvl w:val="0"/>
          <w:numId w:val="1"/>
        </w:numPr>
      </w:pPr>
      <w:r>
        <w:t>Marine Engine Supply</w:t>
      </w:r>
    </w:p>
    <w:p w14:paraId="41EF3A63" w14:textId="119FBB5D" w:rsidR="00905EB5" w:rsidRDefault="00905EB5" w:rsidP="00905EB5">
      <w:pPr>
        <w:pStyle w:val="ListParagraph"/>
      </w:pPr>
    </w:p>
    <w:p w14:paraId="0CCADEA7" w14:textId="77BCA1A1" w:rsidR="00905EB5" w:rsidRDefault="00905EB5" w:rsidP="00905EB5">
      <w:pPr>
        <w:pStyle w:val="NormalWeb"/>
        <w:shd w:val="clear" w:color="auto" w:fill="FFFFFF"/>
        <w:spacing w:before="0" w:beforeAutospacing="0"/>
        <w:rPr>
          <w:rFonts w:ascii="Helvetica" w:hAnsi="Helvetica"/>
          <w:color w:val="999999"/>
        </w:rPr>
      </w:pPr>
      <w:r>
        <w:rPr>
          <w:rFonts w:ascii="Helvetica" w:hAnsi="Helvetica"/>
          <w:color w:val="999999"/>
        </w:rPr>
        <w:lastRenderedPageBreak/>
        <w:t xml:space="preserve">We have the most complete and modern engine </w:t>
      </w:r>
      <w:r>
        <w:rPr>
          <w:rFonts w:ascii="Helvetica" w:hAnsi="Helvetica"/>
          <w:color w:val="999999"/>
        </w:rPr>
        <w:t>supplier connection</w:t>
      </w:r>
      <w:r>
        <w:rPr>
          <w:rFonts w:ascii="Helvetica" w:hAnsi="Helvetica"/>
          <w:color w:val="999999"/>
        </w:rPr>
        <w:t xml:space="preserve"> in Canada. We </w:t>
      </w:r>
      <w:r>
        <w:rPr>
          <w:rFonts w:ascii="Helvetica" w:hAnsi="Helvetica"/>
          <w:color w:val="999999"/>
        </w:rPr>
        <w:t xml:space="preserve">can link and supply the </w:t>
      </w:r>
      <w:r>
        <w:rPr>
          <w:rFonts w:ascii="Helvetica" w:hAnsi="Helvetica"/>
          <w:color w:val="999999"/>
        </w:rPr>
        <w:t xml:space="preserve">complete </w:t>
      </w:r>
      <w:r>
        <w:rPr>
          <w:rFonts w:ascii="Helvetica" w:hAnsi="Helvetica"/>
          <w:color w:val="999999"/>
        </w:rPr>
        <w:t xml:space="preserve">marine </w:t>
      </w:r>
      <w:r>
        <w:rPr>
          <w:rFonts w:ascii="Helvetica" w:hAnsi="Helvetica"/>
          <w:color w:val="999999"/>
        </w:rPr>
        <w:t>gas and diesel engine for Domestic</w:t>
      </w:r>
      <w:r>
        <w:rPr>
          <w:rFonts w:ascii="Helvetica" w:hAnsi="Helvetica"/>
          <w:color w:val="999999"/>
        </w:rPr>
        <w:t xml:space="preserve"> and International use. </w:t>
      </w:r>
    </w:p>
    <w:p w14:paraId="37E398A1" w14:textId="77777777" w:rsidR="00905EB5" w:rsidRDefault="00905EB5" w:rsidP="00905EB5">
      <w:pPr>
        <w:pStyle w:val="ListParagraph"/>
      </w:pPr>
    </w:p>
    <w:p w14:paraId="6649A04E" w14:textId="2351B96E" w:rsidR="00905EB5" w:rsidRDefault="00905EB5">
      <w:pPr>
        <w:rPr>
          <w:b/>
          <w:bCs/>
        </w:rPr>
      </w:pPr>
      <w:r>
        <w:rPr>
          <w:noProof/>
        </w:rPr>
        <w:drawing>
          <wp:inline distT="0" distB="0" distL="0" distR="0" wp14:anchorId="1877B627" wp14:editId="17AFCFF1">
            <wp:extent cx="4572000" cy="1572260"/>
            <wp:effectExtent l="0" t="0" r="0" b="8890"/>
            <wp:docPr id="2" name="Picture 2" descr="CrossTown Engin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ossTown Engine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57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373A6" w14:textId="5D4D260A" w:rsidR="00905EB5" w:rsidRDefault="00905EB5">
      <w:pPr>
        <w:rPr>
          <w:b/>
          <w:bCs/>
        </w:rPr>
      </w:pPr>
    </w:p>
    <w:p w14:paraId="73B93ED9" w14:textId="48143498" w:rsidR="00905EB5" w:rsidRDefault="00905EB5" w:rsidP="00905EB5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Marine Parts Supply</w:t>
      </w:r>
    </w:p>
    <w:p w14:paraId="4A328F53" w14:textId="6480E12A" w:rsidR="00905EB5" w:rsidRDefault="00905EB5" w:rsidP="00905EB5">
      <w:pPr>
        <w:pStyle w:val="ListParagraph"/>
        <w:rPr>
          <w:b/>
          <w:bCs/>
        </w:rPr>
      </w:pPr>
      <w:r>
        <w:rPr>
          <w:b/>
          <w:bCs/>
        </w:rPr>
        <w:t xml:space="preserve">Connection Hub </w:t>
      </w:r>
      <w:r w:rsidRPr="00905EB5">
        <w:rPr>
          <w:b/>
          <w:bCs/>
        </w:rPr>
        <w:t>Marine</w:t>
      </w:r>
      <w:r w:rsidRPr="00905EB5">
        <w:rPr>
          <w:b/>
          <w:bCs/>
        </w:rPr>
        <w:t xml:space="preserve"> Parts </w:t>
      </w:r>
      <w:r>
        <w:rPr>
          <w:b/>
          <w:bCs/>
        </w:rPr>
        <w:t xml:space="preserve">assure the </w:t>
      </w:r>
      <w:r w:rsidRPr="00905EB5">
        <w:rPr>
          <w:b/>
          <w:bCs/>
        </w:rPr>
        <w:t>Best price guaranteed! Call us or email us and we will price match or beat any price!</w:t>
      </w:r>
      <w:r>
        <w:rPr>
          <w:b/>
          <w:bCs/>
        </w:rPr>
        <w:t xml:space="preserve"> </w:t>
      </w:r>
      <w:r w:rsidRPr="00905EB5">
        <w:rPr>
          <w:b/>
          <w:bCs/>
        </w:rPr>
        <w:t xml:space="preserve">We </w:t>
      </w:r>
      <w:r>
        <w:rPr>
          <w:b/>
          <w:bCs/>
        </w:rPr>
        <w:t>can connect the best</w:t>
      </w:r>
      <w:r w:rsidRPr="00905EB5">
        <w:rPr>
          <w:b/>
          <w:bCs/>
        </w:rPr>
        <w:t xml:space="preserve"> supplier </w:t>
      </w:r>
      <w:r w:rsidR="00CD52B6">
        <w:rPr>
          <w:b/>
          <w:bCs/>
        </w:rPr>
        <w:t>for</w:t>
      </w:r>
      <w:r w:rsidRPr="00905EB5">
        <w:rPr>
          <w:b/>
          <w:bCs/>
        </w:rPr>
        <w:t xml:space="preserve"> quality marine engine parts and accessories </w:t>
      </w:r>
      <w:r w:rsidR="00CD52B6">
        <w:rPr>
          <w:b/>
          <w:bCs/>
        </w:rPr>
        <w:t>worldwide</w:t>
      </w:r>
      <w:r w:rsidRPr="00905EB5">
        <w:rPr>
          <w:b/>
          <w:bCs/>
        </w:rPr>
        <w:t xml:space="preserve">. </w:t>
      </w:r>
    </w:p>
    <w:p w14:paraId="65DC6B02" w14:textId="3F4AF641" w:rsidR="00905EB5" w:rsidRDefault="00905EB5" w:rsidP="00905EB5">
      <w:pPr>
        <w:pStyle w:val="ListParagraph"/>
        <w:rPr>
          <w:b/>
          <w:bCs/>
        </w:rPr>
      </w:pPr>
    </w:p>
    <w:p w14:paraId="39D5E7F7" w14:textId="7C081AF7" w:rsidR="00CD52B6" w:rsidRPr="00905EB5" w:rsidRDefault="00CD52B6" w:rsidP="00905EB5">
      <w:pPr>
        <w:pStyle w:val="ListParagraph"/>
        <w:rPr>
          <w:b/>
          <w:bCs/>
        </w:rPr>
      </w:pPr>
      <w:r>
        <w:rPr>
          <w:noProof/>
        </w:rPr>
        <w:drawing>
          <wp:inline distT="0" distB="0" distL="0" distR="0" wp14:anchorId="14B66EC5" wp14:editId="44CCB352">
            <wp:extent cx="3811270" cy="2621280"/>
            <wp:effectExtent l="0" t="0" r="0" b="7620"/>
            <wp:docPr id="3" name="Picture 3" descr="MPS Cana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PS Canad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70" cy="262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D52B6" w:rsidRPr="00905EB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DE4B48"/>
    <w:multiLevelType w:val="hybridMultilevel"/>
    <w:tmpl w:val="358C941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xNDawtDQzMzS2NDdX0lEKTi0uzszPAykwrAUAl6T+7CwAAAA="/>
  </w:docVars>
  <w:rsids>
    <w:rsidRoot w:val="00905EB5"/>
    <w:rsid w:val="000C2026"/>
    <w:rsid w:val="00194CC0"/>
    <w:rsid w:val="00905EB5"/>
    <w:rsid w:val="00CD5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C6384"/>
  <w15:chartTrackingRefBased/>
  <w15:docId w15:val="{B76F1B59-E152-46BF-9A4A-A376F9FEF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5EB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05E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3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ed ahmad</dc:creator>
  <cp:keywords/>
  <dc:description/>
  <cp:lastModifiedBy>sayed ahmad</cp:lastModifiedBy>
  <cp:revision>1</cp:revision>
  <dcterms:created xsi:type="dcterms:W3CDTF">2020-02-29T01:24:00Z</dcterms:created>
  <dcterms:modified xsi:type="dcterms:W3CDTF">2020-02-29T01:38:00Z</dcterms:modified>
</cp:coreProperties>
</file>